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4EAF6840" w:rsidR="004C276F" w:rsidRDefault="004C276F" w:rsidP="0025136F">
      <w:pPr>
        <w:jc w:val="center"/>
        <w:rPr>
          <w:b/>
          <w:bCs/>
          <w:sz w:val="40"/>
          <w:szCs w:val="40"/>
          <w:lang w:val="en-US"/>
        </w:rPr>
      </w:pPr>
      <w:r w:rsidRPr="004C276F">
        <w:rPr>
          <w:b/>
          <w:bCs/>
          <w:sz w:val="40"/>
          <w:szCs w:val="40"/>
          <w:highlight w:val="green"/>
          <w:lang w:val="en-US"/>
        </w:rPr>
        <w:t>Activity</w:t>
      </w:r>
    </w:p>
    <w:p w14:paraId="6C86AF5E" w14:textId="1767C28E" w:rsidR="004C276F" w:rsidRPr="004C276F" w:rsidRDefault="004C276F" w:rsidP="0025136F">
      <w:pPr>
        <w:jc w:val="cente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Default="0006298B" w:rsidP="0025136F">
      <w:pPr>
        <w:tabs>
          <w:tab w:val="left" w:pos="3308"/>
        </w:tabs>
        <w:jc w:val="center"/>
        <w:rPr>
          <w:b/>
          <w:bCs/>
          <w:sz w:val="32"/>
          <w:szCs w:val="32"/>
          <w:lang w:val="en-US"/>
        </w:rPr>
      </w:pPr>
      <w:r w:rsidRPr="0006298B">
        <w:rPr>
          <w:b/>
          <w:bCs/>
          <w:sz w:val="32"/>
          <w:szCs w:val="32"/>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6B1005">
      <w:pPr>
        <w:tabs>
          <w:tab w:val="left" w:pos="1725"/>
        </w:tabs>
        <w:jc w:val="center"/>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5B937EE4" w14:textId="77777777" w:rsidR="00975269" w:rsidRDefault="00975269" w:rsidP="000B2614">
      <w:pPr>
        <w:rPr>
          <w:lang w:val="en-US"/>
        </w:rPr>
      </w:pPr>
    </w:p>
    <w:p w14:paraId="7552A8AB" w14:textId="77777777" w:rsidR="00C5717E" w:rsidRDefault="00C5717E"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5pt;height:249.6pt">
            <v:imagedata r:id="rId57" o:title="22"/>
          </v:shape>
        </w:pict>
      </w:r>
    </w:p>
    <w:p w14:paraId="308741A0" w14:textId="77777777" w:rsidR="00C5717E" w:rsidRDefault="00C5717E" w:rsidP="000B2614">
      <w:pPr>
        <w:rPr>
          <w:lang w:val="en-US"/>
        </w:rPr>
      </w:pPr>
    </w:p>
    <w:p w14:paraId="4FED55FD" w14:textId="77777777" w:rsidR="00C5717E" w:rsidRDefault="00C5717E" w:rsidP="000B2614">
      <w:pPr>
        <w:rPr>
          <w:lang w:val="en-US"/>
        </w:rPr>
      </w:pPr>
      <w:bookmarkStart w:id="0" w:name="_GoBack"/>
      <w:bookmarkEnd w:id="0"/>
    </w:p>
    <w:p w14:paraId="4477E1E5" w14:textId="7F1DAD1E" w:rsidR="00975269" w:rsidRDefault="00C5717E" w:rsidP="000B2614">
      <w:pPr>
        <w:rPr>
          <w:lang w:val="en-US"/>
        </w:rPr>
      </w:pPr>
      <w:r>
        <w:rPr>
          <w:lang w:val="en-US"/>
        </w:rPr>
        <w:pict w14:anchorId="76445AA3">
          <v:shape id="_x0000_i1026" type="#_x0000_t75" style="width:466.55pt;height:242.9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77777777" w:rsidR="00615D43" w:rsidRPr="000B2614" w:rsidRDefault="00615D43" w:rsidP="000B2614">
      <w:pPr>
        <w:rPr>
          <w:lang w:val="en-US"/>
        </w:rPr>
      </w:pPr>
    </w:p>
    <w:sectPr w:rsidR="00615D43"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6051DC" w14:textId="77777777" w:rsidR="003654F2" w:rsidRDefault="003654F2" w:rsidP="008D1106">
      <w:pPr>
        <w:spacing w:line="240" w:lineRule="auto"/>
      </w:pPr>
      <w:r>
        <w:separator/>
      </w:r>
    </w:p>
  </w:endnote>
  <w:endnote w:type="continuationSeparator" w:id="0">
    <w:p w14:paraId="3AD760CF" w14:textId="77777777" w:rsidR="003654F2" w:rsidRDefault="003654F2"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01E83E" w14:textId="77777777" w:rsidR="003654F2" w:rsidRDefault="003654F2" w:rsidP="008D1106">
      <w:pPr>
        <w:spacing w:line="240" w:lineRule="auto"/>
      </w:pPr>
      <w:r>
        <w:separator/>
      </w:r>
    </w:p>
  </w:footnote>
  <w:footnote w:type="continuationSeparator" w:id="0">
    <w:p w14:paraId="5C877180" w14:textId="77777777" w:rsidR="003654F2" w:rsidRDefault="003654F2"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54F2"/>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6165E"/>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21F8"/>
    <w:rsid w:val="005F317C"/>
    <w:rsid w:val="005F37A9"/>
    <w:rsid w:val="005F5B75"/>
    <w:rsid w:val="005F76F8"/>
    <w:rsid w:val="006015E5"/>
    <w:rsid w:val="00602CA1"/>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269"/>
    <w:rsid w:val="00975EBE"/>
    <w:rsid w:val="00985EEE"/>
    <w:rsid w:val="009869C6"/>
    <w:rsid w:val="00986C21"/>
    <w:rsid w:val="00994030"/>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5717E"/>
    <w:rsid w:val="00C604B7"/>
    <w:rsid w:val="00C61046"/>
    <w:rsid w:val="00C63F40"/>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2784"/>
    <w:rsid w:val="00F45B18"/>
    <w:rsid w:val="00F51572"/>
    <w:rsid w:val="00F51822"/>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A3B76-9D76-4D03-88FB-88BF50671F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2</TotalTime>
  <Pages>25</Pages>
  <Words>635</Words>
  <Characters>362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09</cp:revision>
  <dcterms:created xsi:type="dcterms:W3CDTF">2021-03-01T06:48:00Z</dcterms:created>
  <dcterms:modified xsi:type="dcterms:W3CDTF">2021-06-09T14:09:00Z</dcterms:modified>
</cp:coreProperties>
</file>